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DCCD64" w14:textId="77777777" w:rsidR="00785ADE" w:rsidRDefault="00785ADE" w:rsidP="00785ADE">
      <w:pPr>
        <w:tabs>
          <w:tab w:val="left" w:pos="6930"/>
        </w:tabs>
        <w:rPr>
          <w:rFonts w:ascii="Arial" w:hAnsi="Arial" w:cs="Arial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73BEBD" wp14:editId="37691B92">
                <wp:simplePos x="0" y="0"/>
                <wp:positionH relativeFrom="margin">
                  <wp:align>left</wp:align>
                </wp:positionH>
                <wp:positionV relativeFrom="paragraph">
                  <wp:posOffset>203200</wp:posOffset>
                </wp:positionV>
                <wp:extent cx="5861050" cy="25400"/>
                <wp:effectExtent l="0" t="0" r="25400" b="317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1050" cy="2540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AD9FF6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6pt" to="461.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Arial" w:hAnsi="Arial" w:cs="Arial"/>
          <w:b/>
          <w:sz w:val="24"/>
          <w:szCs w:val="24"/>
        </w:rPr>
        <w:t>TUYEN PHAM</w:t>
      </w:r>
      <w:r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ab/>
      </w:r>
      <w:hyperlink r:id="rId4" w:history="1">
        <w:r w:rsidRPr="00B770D5">
          <w:rPr>
            <w:rStyle w:val="Hyperlink"/>
            <w:rFonts w:ascii="Arial" w:hAnsi="Arial" w:cs="Arial"/>
            <w:sz w:val="21"/>
            <w:szCs w:val="21"/>
          </w:rPr>
          <w:t>tuyen.phk@gmail.com</w:t>
        </w:r>
      </w:hyperlink>
    </w:p>
    <w:p w14:paraId="4AC07288" w14:textId="77777777" w:rsidR="00785ADE" w:rsidRDefault="00785ADE" w:rsidP="00785ADE">
      <w:pPr>
        <w:tabs>
          <w:tab w:val="left" w:pos="7200"/>
        </w:tabs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471 Cherryville Rd | Northampton | 18067 |</w:t>
      </w:r>
      <w:r>
        <w:rPr>
          <w:rFonts w:ascii="Arial" w:hAnsi="Arial" w:cs="Arial"/>
          <w:sz w:val="21"/>
          <w:szCs w:val="21"/>
        </w:rPr>
        <w:tab/>
        <w:t>(+1)-484-649-0768</w:t>
      </w:r>
    </w:p>
    <w:p w14:paraId="53F6B953" w14:textId="77777777" w:rsidR="00785ADE" w:rsidRDefault="00785ADE" w:rsidP="00785ADE">
      <w:pPr>
        <w:rPr>
          <w:rFonts w:ascii="Arial" w:hAnsi="Arial" w:cs="Arial"/>
          <w:sz w:val="21"/>
          <w:szCs w:val="21"/>
        </w:rPr>
      </w:pPr>
    </w:p>
    <w:p w14:paraId="3B3090E6" w14:textId="6994C154" w:rsidR="00785ADE" w:rsidRDefault="00391DA1" w:rsidP="00785ADE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March</w:t>
      </w:r>
      <w:r w:rsidR="00D76175">
        <w:rPr>
          <w:rFonts w:ascii="Arial" w:hAnsi="Arial" w:cs="Arial"/>
          <w:sz w:val="21"/>
          <w:szCs w:val="21"/>
        </w:rPr>
        <w:t xml:space="preserve"> </w:t>
      </w:r>
      <w:r w:rsidR="00E34024">
        <w:rPr>
          <w:rFonts w:ascii="Arial" w:hAnsi="Arial" w:cs="Arial"/>
          <w:sz w:val="21"/>
          <w:szCs w:val="21"/>
        </w:rPr>
        <w:t>5</w:t>
      </w:r>
      <w:r w:rsidR="001E6AD1">
        <w:rPr>
          <w:rFonts w:ascii="Arial" w:hAnsi="Arial" w:cs="Arial"/>
          <w:sz w:val="21"/>
          <w:szCs w:val="21"/>
        </w:rPr>
        <w:t>th</w:t>
      </w:r>
      <w:r w:rsidR="00785ADE">
        <w:rPr>
          <w:rFonts w:ascii="Arial" w:hAnsi="Arial" w:cs="Arial"/>
          <w:sz w:val="21"/>
          <w:szCs w:val="21"/>
        </w:rPr>
        <w:t>, 2021</w:t>
      </w:r>
    </w:p>
    <w:p w14:paraId="5133A909" w14:textId="18E2AD92" w:rsidR="00785ADE" w:rsidRDefault="00785ADE" w:rsidP="00785ADE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RE: </w:t>
      </w:r>
      <w:r w:rsidR="00E34024">
        <w:rPr>
          <w:rFonts w:ascii="Arial" w:hAnsi="Arial" w:cs="Arial"/>
          <w:sz w:val="21"/>
          <w:szCs w:val="21"/>
        </w:rPr>
        <w:t>Front End</w:t>
      </w:r>
      <w:r w:rsidR="00EC2082">
        <w:rPr>
          <w:rFonts w:ascii="Arial" w:hAnsi="Arial" w:cs="Arial"/>
          <w:sz w:val="21"/>
          <w:szCs w:val="21"/>
        </w:rPr>
        <w:t xml:space="preserve"> Engineer</w:t>
      </w:r>
    </w:p>
    <w:p w14:paraId="45E8A42C" w14:textId="77777777" w:rsidR="00785ADE" w:rsidRDefault="00785ADE" w:rsidP="00785ADE">
      <w:pPr>
        <w:rPr>
          <w:rFonts w:ascii="Arial" w:hAnsi="Arial" w:cs="Arial"/>
          <w:sz w:val="21"/>
          <w:szCs w:val="21"/>
        </w:rPr>
      </w:pPr>
    </w:p>
    <w:p w14:paraId="08EF0707" w14:textId="77777777" w:rsidR="00785ADE" w:rsidRDefault="00785ADE" w:rsidP="00785ADE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To whom it may concern,</w:t>
      </w:r>
    </w:p>
    <w:p w14:paraId="54ED3F41" w14:textId="77777777" w:rsidR="00785ADE" w:rsidRDefault="00785ADE" w:rsidP="00785ADE">
      <w:pPr>
        <w:rPr>
          <w:rFonts w:ascii="Arial" w:hAnsi="Arial" w:cs="Arial"/>
          <w:sz w:val="21"/>
          <w:szCs w:val="21"/>
        </w:rPr>
      </w:pPr>
    </w:p>
    <w:p w14:paraId="2CA084CB" w14:textId="57BFDBAD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 am writing to apply for the</w:t>
      </w:r>
      <w:r w:rsidR="00D35734">
        <w:rPr>
          <w:rFonts w:ascii="Arial" w:hAnsi="Arial" w:cs="Arial"/>
          <w:sz w:val="21"/>
          <w:szCs w:val="21"/>
        </w:rPr>
        <w:t xml:space="preserve"> </w:t>
      </w:r>
      <w:r w:rsidR="00E34024">
        <w:rPr>
          <w:rFonts w:ascii="Arial" w:hAnsi="Arial" w:cs="Arial"/>
          <w:sz w:val="21"/>
          <w:szCs w:val="21"/>
        </w:rPr>
        <w:t>Front End</w:t>
      </w:r>
      <w:r w:rsidR="00391DA1">
        <w:rPr>
          <w:rFonts w:ascii="Arial" w:hAnsi="Arial" w:cs="Arial"/>
          <w:sz w:val="21"/>
          <w:szCs w:val="21"/>
        </w:rPr>
        <w:t xml:space="preserve"> Engineer</w:t>
      </w:r>
      <w:r>
        <w:rPr>
          <w:rFonts w:ascii="Arial" w:hAnsi="Arial" w:cs="Arial"/>
          <w:sz w:val="21"/>
          <w:szCs w:val="21"/>
        </w:rPr>
        <w:t>. I am very interested in this position because I will have desired and learned a lot of technical knowledge, soft skills and a lot of benefits, which</w:t>
      </w:r>
      <w:r w:rsidR="00201D95">
        <w:rPr>
          <w:rFonts w:ascii="Arial" w:hAnsi="Arial" w:cs="Arial"/>
          <w:sz w:val="21"/>
          <w:szCs w:val="21"/>
        </w:rPr>
        <w:t xml:space="preserve"> </w:t>
      </w:r>
      <w:r w:rsidR="00D7553B">
        <w:rPr>
          <w:rFonts w:ascii="Arial" w:hAnsi="Arial" w:cs="Arial"/>
          <w:sz w:val="21"/>
          <w:szCs w:val="21"/>
        </w:rPr>
        <w:t>your company</w:t>
      </w:r>
      <w:r w:rsidR="005517C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will offer for this position.</w:t>
      </w:r>
    </w:p>
    <w:p w14:paraId="251333F8" w14:textId="760FA08A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I am recently graduated </w:t>
      </w:r>
      <w:r w:rsidR="002A0B00">
        <w:rPr>
          <w:rFonts w:ascii="Arial" w:hAnsi="Arial" w:cs="Arial"/>
          <w:sz w:val="21"/>
          <w:szCs w:val="21"/>
        </w:rPr>
        <w:t>from</w:t>
      </w:r>
      <w:r>
        <w:rPr>
          <w:rFonts w:ascii="Arial" w:hAnsi="Arial" w:cs="Arial"/>
          <w:sz w:val="21"/>
          <w:szCs w:val="21"/>
        </w:rPr>
        <w:t xml:space="preserve"> Temple University with a Bachelor’s degree in Computer Science and inspiration to become a</w:t>
      </w:r>
      <w:r w:rsidR="00201D95">
        <w:rPr>
          <w:rFonts w:ascii="Arial" w:hAnsi="Arial" w:cs="Arial"/>
          <w:sz w:val="21"/>
          <w:szCs w:val="21"/>
        </w:rPr>
        <w:t xml:space="preserve"> </w:t>
      </w:r>
      <w:r w:rsidR="001E6AD1">
        <w:rPr>
          <w:rFonts w:ascii="Arial" w:hAnsi="Arial" w:cs="Arial"/>
          <w:sz w:val="21"/>
          <w:szCs w:val="21"/>
        </w:rPr>
        <w:t>Software</w:t>
      </w:r>
      <w:r w:rsidR="00201D95">
        <w:rPr>
          <w:rFonts w:ascii="Arial" w:hAnsi="Arial" w:cs="Arial"/>
          <w:sz w:val="21"/>
          <w:szCs w:val="21"/>
        </w:rPr>
        <w:t xml:space="preserve"> Developer</w:t>
      </w:r>
      <w:r>
        <w:rPr>
          <w:rFonts w:ascii="Arial" w:hAnsi="Arial" w:cs="Arial"/>
          <w:sz w:val="21"/>
          <w:szCs w:val="21"/>
        </w:rPr>
        <w:t xml:space="preserve">. Through my academic efforts, I graduated in </w:t>
      </w:r>
      <w:r w:rsidRPr="0061596E">
        <w:rPr>
          <w:rFonts w:ascii="Arial" w:hAnsi="Arial" w:cs="Arial"/>
          <w:i/>
          <w:iCs/>
          <w:sz w:val="21"/>
          <w:szCs w:val="21"/>
        </w:rPr>
        <w:t>Distinction In Majors</w:t>
      </w:r>
      <w:r>
        <w:rPr>
          <w:rFonts w:ascii="Arial" w:hAnsi="Arial" w:cs="Arial"/>
          <w:i/>
          <w:iCs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and ready to contribute my skills and knowledge to the software industry. I had gained a lot of research experience at </w:t>
      </w:r>
      <w:r w:rsidR="002A0B00">
        <w:rPr>
          <w:rFonts w:ascii="Arial" w:hAnsi="Arial" w:cs="Arial"/>
          <w:sz w:val="21"/>
          <w:szCs w:val="21"/>
        </w:rPr>
        <w:t xml:space="preserve">the </w:t>
      </w:r>
      <w:r>
        <w:rPr>
          <w:rFonts w:ascii="Arial" w:hAnsi="Arial" w:cs="Arial"/>
          <w:sz w:val="21"/>
          <w:szCs w:val="21"/>
        </w:rPr>
        <w:t>College of Science and Technology, Temple University. I received the offer to do the Internet of Things security project research with a Temple professor in Spring 2019. By building the new virtual smart home models based on the basic usage of the Blender system, I work familiar with Python to control objects in the Blender environment and some data collection engine provided by the open</w:t>
      </w:r>
      <w:r w:rsidR="002A0B00">
        <w:rPr>
          <w:rFonts w:ascii="Arial" w:hAnsi="Arial" w:cs="Arial"/>
          <w:sz w:val="21"/>
          <w:szCs w:val="21"/>
        </w:rPr>
        <w:t>-</w:t>
      </w:r>
      <w:r>
        <w:rPr>
          <w:rFonts w:ascii="Arial" w:hAnsi="Arial" w:cs="Arial"/>
          <w:sz w:val="21"/>
          <w:szCs w:val="21"/>
        </w:rPr>
        <w:t>source. Besides that, I worked as an undergraduate research assistant in Spring 2020 to build in the AWS lambda application</w:t>
      </w:r>
      <w:r w:rsidR="00BA28EE">
        <w:rPr>
          <w:rFonts w:ascii="Arial" w:hAnsi="Arial" w:cs="Arial"/>
          <w:color w:val="222222"/>
          <w:shd w:val="clear" w:color="auto" w:fill="FFFFFF"/>
        </w:rPr>
        <w:t>. </w:t>
      </w:r>
      <w:r>
        <w:rPr>
          <w:rFonts w:ascii="Arial" w:hAnsi="Arial" w:cs="Arial"/>
          <w:sz w:val="21"/>
          <w:szCs w:val="21"/>
        </w:rPr>
        <w:t>This position offered me a lot of experience by implementing the JavaScript code to approach other features in google assistant for the web application.</w:t>
      </w:r>
      <w:r w:rsidRPr="00934EAF">
        <w:rPr>
          <w:rFonts w:ascii="Arial" w:hAnsi="Arial" w:cs="Arial"/>
          <w:sz w:val="21"/>
          <w:szCs w:val="21"/>
        </w:rPr>
        <w:t xml:space="preserve"> </w:t>
      </w:r>
      <w:r w:rsidR="00235861" w:rsidRPr="00BA28EE">
        <w:rPr>
          <w:rFonts w:ascii="Arial" w:hAnsi="Arial" w:cs="Arial"/>
          <w:color w:val="222222"/>
          <w:sz w:val="21"/>
          <w:szCs w:val="21"/>
          <w:shd w:val="clear" w:color="auto" w:fill="FFFFFF"/>
        </w:rPr>
        <w:t>I</w:t>
      </w:r>
      <w:r w:rsidR="0023586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also</w:t>
      </w:r>
      <w:r w:rsidR="00235861" w:rsidRPr="00BA28EE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have worked on a lot of projects at university in the</w:t>
      </w:r>
      <w:r w:rsidR="0023586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C and</w:t>
      </w:r>
      <w:r w:rsidR="00235861" w:rsidRPr="00BA28EE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Java language among lots of concepts, algorithms, architecture designs</w:t>
      </w:r>
      <w:r w:rsidR="00235861">
        <w:rPr>
          <w:rFonts w:ascii="Arial" w:hAnsi="Arial" w:cs="Arial"/>
          <w:sz w:val="21"/>
          <w:szCs w:val="21"/>
        </w:rPr>
        <w:t xml:space="preserve">. </w:t>
      </w:r>
      <w:r>
        <w:rPr>
          <w:rFonts w:ascii="Arial" w:hAnsi="Arial" w:cs="Arial"/>
          <w:sz w:val="21"/>
          <w:szCs w:val="21"/>
        </w:rPr>
        <w:t xml:space="preserve">Thanks to some experiences that I have learned by myself, I have expanded my abilities, which are fostering the good abilities </w:t>
      </w:r>
      <w:r w:rsidR="001E33E0">
        <w:rPr>
          <w:rFonts w:ascii="Arial" w:hAnsi="Arial" w:cs="Arial"/>
          <w:sz w:val="21"/>
          <w:szCs w:val="21"/>
        </w:rPr>
        <w:t>in</w:t>
      </w:r>
      <w:r>
        <w:rPr>
          <w:rFonts w:ascii="Arial" w:hAnsi="Arial" w:cs="Arial"/>
          <w:sz w:val="21"/>
          <w:szCs w:val="21"/>
        </w:rPr>
        <w:t xml:space="preserve"> me.</w:t>
      </w:r>
    </w:p>
    <w:p w14:paraId="6CBD6ADC" w14:textId="4301D1F2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rior to graduating</w:t>
      </w:r>
      <w:r w:rsidR="00391DA1">
        <w:rPr>
          <w:rFonts w:ascii="Arial" w:hAnsi="Arial" w:cs="Arial"/>
          <w:sz w:val="21"/>
          <w:szCs w:val="21"/>
        </w:rPr>
        <w:t xml:space="preserve"> until now</w:t>
      </w:r>
      <w:r>
        <w:rPr>
          <w:rFonts w:ascii="Arial" w:hAnsi="Arial" w:cs="Arial"/>
          <w:sz w:val="21"/>
          <w:szCs w:val="21"/>
        </w:rPr>
        <w:t xml:space="preserve">, I worked as a </w:t>
      </w:r>
      <w:r w:rsidR="00E34024">
        <w:rPr>
          <w:rFonts w:ascii="Arial" w:hAnsi="Arial" w:cs="Arial"/>
          <w:sz w:val="21"/>
          <w:szCs w:val="21"/>
        </w:rPr>
        <w:t>Web</w:t>
      </w:r>
      <w:r w:rsidR="00391DA1">
        <w:rPr>
          <w:rFonts w:ascii="Arial" w:hAnsi="Arial" w:cs="Arial"/>
          <w:sz w:val="21"/>
          <w:szCs w:val="21"/>
        </w:rPr>
        <w:t xml:space="preserve"> Developer </w:t>
      </w:r>
      <w:r>
        <w:rPr>
          <w:rFonts w:ascii="Arial" w:hAnsi="Arial" w:cs="Arial"/>
          <w:sz w:val="21"/>
          <w:szCs w:val="21"/>
        </w:rPr>
        <w:t>Intern at IntsaHub LLC, Philadelphia. I took the responsibility to maintain and update a partial codebase of</w:t>
      </w:r>
      <w:r w:rsidR="002A0B00">
        <w:rPr>
          <w:rFonts w:ascii="Arial" w:hAnsi="Arial" w:cs="Arial"/>
          <w:sz w:val="21"/>
          <w:szCs w:val="21"/>
        </w:rPr>
        <w:t xml:space="preserve"> the</w:t>
      </w:r>
      <w:r>
        <w:rPr>
          <w:rFonts w:ascii="Arial" w:hAnsi="Arial" w:cs="Arial"/>
          <w:sz w:val="21"/>
          <w:szCs w:val="21"/>
        </w:rPr>
        <w:t xml:space="preserve"> critical Dashboard of</w:t>
      </w:r>
      <w:r w:rsidR="002A0B00">
        <w:rPr>
          <w:rFonts w:ascii="Arial" w:hAnsi="Arial" w:cs="Arial"/>
          <w:sz w:val="21"/>
          <w:szCs w:val="21"/>
        </w:rPr>
        <w:t xml:space="preserve"> the</w:t>
      </w:r>
      <w:r>
        <w:rPr>
          <w:rFonts w:ascii="Arial" w:hAnsi="Arial" w:cs="Arial"/>
          <w:sz w:val="21"/>
          <w:szCs w:val="21"/>
        </w:rPr>
        <w:t xml:space="preserve"> company website. It should include both client-side in React and server-side in Node.js to ensure the functionalities of every task work well. I also evaluated the UI/UX performance with insights from client demonstration</w:t>
      </w:r>
      <w:r w:rsidR="002A0B00">
        <w:rPr>
          <w:rFonts w:ascii="Arial" w:hAnsi="Arial" w:cs="Arial"/>
          <w:sz w:val="21"/>
          <w:szCs w:val="21"/>
        </w:rPr>
        <w:t>s</w:t>
      </w:r>
      <w:r>
        <w:rPr>
          <w:rFonts w:ascii="Arial" w:hAnsi="Arial" w:cs="Arial"/>
          <w:sz w:val="21"/>
          <w:szCs w:val="21"/>
        </w:rPr>
        <w:t>. Getting this internship is a good opportunity for me to apply what I have studied, what I have experienced at university to the work-space environment. So far, it will master my technical skills in the Web Development area, gain real-world experience using the web design development tools, enhance the workflow and skills required for the higher level for the Full</w:t>
      </w:r>
      <w:r w:rsidR="002A0B00">
        <w:rPr>
          <w:rFonts w:ascii="Arial" w:hAnsi="Arial" w:cs="Arial"/>
          <w:sz w:val="21"/>
          <w:szCs w:val="21"/>
        </w:rPr>
        <w:t>-</w:t>
      </w:r>
      <w:r>
        <w:rPr>
          <w:rFonts w:ascii="Arial" w:hAnsi="Arial" w:cs="Arial"/>
          <w:sz w:val="21"/>
          <w:szCs w:val="21"/>
        </w:rPr>
        <w:t>stack software developer. Furthermore, I am a friendly and enthusias</w:t>
      </w:r>
      <w:r w:rsidR="002A0B00">
        <w:rPr>
          <w:rFonts w:ascii="Arial" w:hAnsi="Arial" w:cs="Arial"/>
          <w:sz w:val="21"/>
          <w:szCs w:val="21"/>
        </w:rPr>
        <w:t>tic</w:t>
      </w:r>
      <w:r>
        <w:rPr>
          <w:rFonts w:ascii="Arial" w:hAnsi="Arial" w:cs="Arial"/>
          <w:sz w:val="21"/>
          <w:szCs w:val="21"/>
        </w:rPr>
        <w:t xml:space="preserve"> person to work dynamic as a developer. Because of this, it has established and demonstrated to me effective communication skills and</w:t>
      </w:r>
      <w:r w:rsidR="002A0B00">
        <w:rPr>
          <w:rFonts w:ascii="Arial" w:hAnsi="Arial" w:cs="Arial"/>
          <w:sz w:val="21"/>
          <w:szCs w:val="21"/>
        </w:rPr>
        <w:t xml:space="preserve"> a</w:t>
      </w:r>
      <w:r>
        <w:rPr>
          <w:rFonts w:ascii="Arial" w:hAnsi="Arial" w:cs="Arial"/>
          <w:sz w:val="21"/>
          <w:szCs w:val="21"/>
        </w:rPr>
        <w:t xml:space="preserve"> desire to be as</w:t>
      </w:r>
      <w:r w:rsidR="002A0B00">
        <w:rPr>
          <w:rFonts w:ascii="Arial" w:hAnsi="Arial" w:cs="Arial"/>
          <w:sz w:val="21"/>
          <w:szCs w:val="21"/>
        </w:rPr>
        <w:t xml:space="preserve"> a</w:t>
      </w:r>
      <w:r>
        <w:rPr>
          <w:rFonts w:ascii="Arial" w:hAnsi="Arial" w:cs="Arial"/>
          <w:sz w:val="21"/>
          <w:szCs w:val="21"/>
        </w:rPr>
        <w:t xml:space="preserve"> good employee as well as I can. I am also able to work for a team or independence. I am certain that my skills and my knowledge are suitable </w:t>
      </w:r>
      <w:r w:rsidR="002A0B00">
        <w:rPr>
          <w:rFonts w:ascii="Arial" w:hAnsi="Arial" w:cs="Arial"/>
          <w:sz w:val="21"/>
          <w:szCs w:val="21"/>
        </w:rPr>
        <w:t>for</w:t>
      </w:r>
      <w:r>
        <w:rPr>
          <w:rFonts w:ascii="Arial" w:hAnsi="Arial" w:cs="Arial"/>
          <w:sz w:val="21"/>
          <w:szCs w:val="21"/>
        </w:rPr>
        <w:t xml:space="preserve"> your job requirements.</w:t>
      </w:r>
    </w:p>
    <w:p w14:paraId="39B97BD9" w14:textId="74E60A75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In conclusion, the </w:t>
      </w:r>
      <w:r w:rsidR="00E34024">
        <w:rPr>
          <w:rFonts w:ascii="Arial" w:hAnsi="Arial" w:cs="Arial"/>
          <w:sz w:val="21"/>
          <w:szCs w:val="21"/>
        </w:rPr>
        <w:t>Front End</w:t>
      </w:r>
      <w:r w:rsidR="00391DA1">
        <w:rPr>
          <w:rFonts w:ascii="Arial" w:hAnsi="Arial" w:cs="Arial"/>
          <w:sz w:val="21"/>
          <w:szCs w:val="21"/>
        </w:rPr>
        <w:t xml:space="preserve"> Engineer</w:t>
      </w:r>
      <w:r w:rsidR="001E6AD1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which is </w:t>
      </w:r>
      <w:r w:rsidR="002A0B00">
        <w:rPr>
          <w:rFonts w:ascii="Arial" w:hAnsi="Arial" w:cs="Arial"/>
          <w:sz w:val="21"/>
          <w:szCs w:val="21"/>
        </w:rPr>
        <w:t>a</w:t>
      </w:r>
      <w:r>
        <w:rPr>
          <w:rFonts w:ascii="Arial" w:hAnsi="Arial" w:cs="Arial"/>
          <w:sz w:val="21"/>
          <w:szCs w:val="21"/>
        </w:rPr>
        <w:t xml:space="preserve"> good opportunity strongly aligns </w:t>
      </w:r>
      <w:r w:rsidR="002A0B00">
        <w:rPr>
          <w:rFonts w:ascii="Arial" w:hAnsi="Arial" w:cs="Arial"/>
          <w:sz w:val="21"/>
          <w:szCs w:val="21"/>
        </w:rPr>
        <w:t>with</w:t>
      </w:r>
      <w:r>
        <w:rPr>
          <w:rFonts w:ascii="Arial" w:hAnsi="Arial" w:cs="Arial"/>
          <w:sz w:val="21"/>
          <w:szCs w:val="21"/>
        </w:rPr>
        <w:t xml:space="preserve"> my desire as a quick learner and to do work in a fast-paced environment, which I can make an impact and help your team achieve your goals further. I truly believe that my academic at Temple along with my experiences and my abilities, which are work-hard, study-hard and never give up in any circumstances, will qualify me for this.</w:t>
      </w:r>
    </w:p>
    <w:p w14:paraId="1BD10C7A" w14:textId="77777777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 look forward to hearing how my qualifications may be in line with your need for this opportunity.</w:t>
      </w:r>
    </w:p>
    <w:p w14:paraId="3DD8533A" w14:textId="77777777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</w:p>
    <w:p w14:paraId="2EFDA6AC" w14:textId="23008530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Thanks for your consideration</w:t>
      </w:r>
      <w:r w:rsidR="003529E5">
        <w:rPr>
          <w:rFonts w:ascii="Arial" w:hAnsi="Arial" w:cs="Arial"/>
          <w:sz w:val="21"/>
          <w:szCs w:val="21"/>
        </w:rPr>
        <w:t>.</w:t>
      </w:r>
    </w:p>
    <w:p w14:paraId="53EFDCB7" w14:textId="77777777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incerely,</w:t>
      </w:r>
    </w:p>
    <w:p w14:paraId="16C50733" w14:textId="4E6FFC27" w:rsidR="00673680" w:rsidRPr="002B15EC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Tuyen Pham</w:t>
      </w:r>
    </w:p>
    <w:sectPr w:rsidR="00673680" w:rsidRPr="002B15EC" w:rsidSect="001B0E79">
      <w:pgSz w:w="12240" w:h="15840"/>
      <w:pgMar w:top="63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GwMDczMzEwNDcxNjdQ0lEKTi0uzszPAykwsqgFAACwGpwtAAAA"/>
  </w:docVars>
  <w:rsids>
    <w:rsidRoot w:val="00785ADE"/>
    <w:rsid w:val="00066075"/>
    <w:rsid w:val="0013642B"/>
    <w:rsid w:val="001B0E79"/>
    <w:rsid w:val="001E33E0"/>
    <w:rsid w:val="001E374F"/>
    <w:rsid w:val="001E6AD1"/>
    <w:rsid w:val="00201D95"/>
    <w:rsid w:val="00230328"/>
    <w:rsid w:val="00235861"/>
    <w:rsid w:val="00261E1B"/>
    <w:rsid w:val="002A0B00"/>
    <w:rsid w:val="002B15EC"/>
    <w:rsid w:val="003529E5"/>
    <w:rsid w:val="00391DA1"/>
    <w:rsid w:val="003A7AEE"/>
    <w:rsid w:val="003D024C"/>
    <w:rsid w:val="00485B0A"/>
    <w:rsid w:val="005517C0"/>
    <w:rsid w:val="00661982"/>
    <w:rsid w:val="00673680"/>
    <w:rsid w:val="00757C7F"/>
    <w:rsid w:val="00785ADE"/>
    <w:rsid w:val="008A6CDE"/>
    <w:rsid w:val="008D6665"/>
    <w:rsid w:val="008E5374"/>
    <w:rsid w:val="0091428C"/>
    <w:rsid w:val="00AA3FE0"/>
    <w:rsid w:val="00AB2430"/>
    <w:rsid w:val="00BA28EE"/>
    <w:rsid w:val="00BD485D"/>
    <w:rsid w:val="00CF4A5E"/>
    <w:rsid w:val="00D35734"/>
    <w:rsid w:val="00D51CB2"/>
    <w:rsid w:val="00D7553B"/>
    <w:rsid w:val="00D76175"/>
    <w:rsid w:val="00D81189"/>
    <w:rsid w:val="00E13B40"/>
    <w:rsid w:val="00E34024"/>
    <w:rsid w:val="00E87285"/>
    <w:rsid w:val="00EB1A9B"/>
    <w:rsid w:val="00EC2082"/>
    <w:rsid w:val="00F1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B4AD9"/>
  <w15:chartTrackingRefBased/>
  <w15:docId w15:val="{CD7617CC-A23B-42C0-8EAC-E4D5A49BC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ADE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5A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uyen.ph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1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yen</dc:creator>
  <cp:keywords/>
  <dc:description/>
  <cp:lastModifiedBy>Tuyen</cp:lastModifiedBy>
  <cp:revision>41</cp:revision>
  <dcterms:created xsi:type="dcterms:W3CDTF">2021-01-12T01:12:00Z</dcterms:created>
  <dcterms:modified xsi:type="dcterms:W3CDTF">2021-03-06T04:18:00Z</dcterms:modified>
</cp:coreProperties>
</file>